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884" w:type="dxa"/>
        <w:tblInd w:w="-5" w:type="dxa"/>
        <w:tblLook w:val="04A0" w:firstRow="1" w:lastRow="0" w:firstColumn="1" w:lastColumn="0" w:noHBand="0" w:noVBand="1"/>
      </w:tblPr>
      <w:tblGrid>
        <w:gridCol w:w="426"/>
        <w:gridCol w:w="1984"/>
        <w:gridCol w:w="3827"/>
        <w:gridCol w:w="5812"/>
        <w:gridCol w:w="1278"/>
        <w:gridCol w:w="1557"/>
      </w:tblGrid>
      <w:tr w:rsidR="00284DCB" w:rsidRPr="003139DE" w14:paraId="437FD780" w14:textId="77777777" w:rsidTr="00284DCB">
        <w:tc>
          <w:tcPr>
            <w:tcW w:w="426" w:type="dxa"/>
          </w:tcPr>
          <w:p w14:paraId="12660524" w14:textId="3D2BCA15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#</w:t>
            </w:r>
          </w:p>
        </w:tc>
        <w:tc>
          <w:tcPr>
            <w:tcW w:w="1984" w:type="dxa"/>
          </w:tcPr>
          <w:p w14:paraId="189C6A3A" w14:textId="5D189055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3827" w:type="dxa"/>
          </w:tcPr>
          <w:p w14:paraId="43A3F169" w14:textId="64856DD6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Ingredients</w:t>
            </w:r>
          </w:p>
        </w:tc>
        <w:tc>
          <w:tcPr>
            <w:tcW w:w="5812" w:type="dxa"/>
          </w:tcPr>
          <w:p w14:paraId="037127C8" w14:textId="1461F236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Method</w:t>
            </w:r>
          </w:p>
        </w:tc>
        <w:tc>
          <w:tcPr>
            <w:tcW w:w="1278" w:type="dxa"/>
          </w:tcPr>
          <w:p w14:paraId="270FE6F2" w14:textId="73F4D705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Glass</w:t>
            </w:r>
          </w:p>
        </w:tc>
        <w:tc>
          <w:tcPr>
            <w:tcW w:w="1557" w:type="dxa"/>
          </w:tcPr>
          <w:p w14:paraId="281B89BD" w14:textId="29AA5738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Garnish</w:t>
            </w:r>
          </w:p>
        </w:tc>
      </w:tr>
      <w:tr w:rsidR="00284DCB" w:rsidRPr="003139DE" w14:paraId="482F920A" w14:textId="77777777" w:rsidTr="00284DCB">
        <w:tc>
          <w:tcPr>
            <w:tcW w:w="426" w:type="dxa"/>
          </w:tcPr>
          <w:p w14:paraId="22207AF4" w14:textId="112EF09F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984" w:type="dxa"/>
          </w:tcPr>
          <w:p w14:paraId="1A7B1A0D" w14:textId="6EDFFE02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The Irish Jig</w:t>
            </w:r>
          </w:p>
        </w:tc>
        <w:tc>
          <w:tcPr>
            <w:tcW w:w="3827" w:type="dxa"/>
          </w:tcPr>
          <w:p w14:paraId="57B141B8" w14:textId="77777777" w:rsidR="00F26891" w:rsidRPr="003139DE" w:rsidRDefault="00F26891" w:rsidP="00F26891">
            <w:pPr>
              <w:ind w:left="-50"/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4cI Tanqueray Gin</w:t>
            </w:r>
          </w:p>
          <w:p w14:paraId="463306E9" w14:textId="77777777" w:rsidR="00F26891" w:rsidRPr="003139DE" w:rsidRDefault="00F26891" w:rsidP="00F26891">
            <w:pPr>
              <w:ind w:left="-36"/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2cl Raspberry Monin puree</w:t>
            </w:r>
          </w:p>
          <w:p w14:paraId="13810259" w14:textId="336BDDDC" w:rsidR="00F26891" w:rsidRPr="003139DE" w:rsidRDefault="00F26891" w:rsidP="00F26891">
            <w:pPr>
              <w:spacing w:after="8"/>
              <w:ind w:left="-22" w:hanging="7"/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2,5cI</w:t>
            </w:r>
            <w:r w:rsidRPr="003139DE">
              <w:rPr>
                <w:rFonts w:cstheme="minorHAnsi"/>
                <w:sz w:val="24"/>
                <w:szCs w:val="24"/>
              </w:rPr>
              <w:t xml:space="preserve"> </w:t>
            </w:r>
            <w:r w:rsidRPr="003139DE">
              <w:rPr>
                <w:rFonts w:cstheme="minorHAnsi"/>
                <w:sz w:val="24"/>
                <w:szCs w:val="24"/>
              </w:rPr>
              <w:t>(PonteSisto)</w:t>
            </w:r>
            <w:r w:rsidRPr="003139DE">
              <w:rPr>
                <w:rFonts w:cstheme="minorHAnsi"/>
                <w:sz w:val="24"/>
                <w:szCs w:val="24"/>
              </w:rPr>
              <w:t xml:space="preserve"> lemon juice</w:t>
            </w:r>
            <w:r w:rsidRPr="003139DE">
              <w:rPr>
                <w:rFonts w:cstheme="minorHAnsi"/>
                <w:sz w:val="24"/>
                <w:szCs w:val="24"/>
              </w:rPr>
              <w:t xml:space="preserve"> 2cl 1883 Elderflower syrup</w:t>
            </w:r>
          </w:p>
          <w:p w14:paraId="7FA3224F" w14:textId="36E53DCF" w:rsidR="00F26891" w:rsidRPr="003139DE" w:rsidRDefault="00F26891" w:rsidP="00F26891">
            <w:pPr>
              <w:spacing w:after="8"/>
              <w:ind w:left="-22" w:hanging="7"/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Top with Apple juice</w:t>
            </w:r>
          </w:p>
        </w:tc>
        <w:tc>
          <w:tcPr>
            <w:tcW w:w="5812" w:type="dxa"/>
          </w:tcPr>
          <w:p w14:paraId="007E9312" w14:textId="77777777" w:rsidR="00F26891" w:rsidRPr="003139DE" w:rsidRDefault="00F26891" w:rsidP="003139DE">
            <w:pPr>
              <w:spacing w:after="27" w:line="267" w:lineRule="auto"/>
              <w:ind w:right="7"/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Pour the Gin, puree, lemon juice, syrup over CUBED ice</w:t>
            </w:r>
          </w:p>
          <w:p w14:paraId="12DCC4A0" w14:textId="77777777" w:rsidR="00F26891" w:rsidRPr="003139DE" w:rsidRDefault="00F26891" w:rsidP="003139DE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Stir with the bar spoon</w:t>
            </w:r>
          </w:p>
          <w:p w14:paraId="3A6FF29C" w14:textId="77777777" w:rsidR="00F26891" w:rsidRPr="003139DE" w:rsidRDefault="00F26891" w:rsidP="003139DE">
            <w:pPr>
              <w:spacing w:after="19"/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Top with CRUSHED ice</w:t>
            </w:r>
          </w:p>
          <w:p w14:paraId="30683CBE" w14:textId="73BB30C2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Top with apple juice</w:t>
            </w:r>
          </w:p>
        </w:tc>
        <w:tc>
          <w:tcPr>
            <w:tcW w:w="1278" w:type="dxa"/>
          </w:tcPr>
          <w:p w14:paraId="29EF0B3C" w14:textId="7390D753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Hurricane</w:t>
            </w:r>
          </w:p>
        </w:tc>
        <w:tc>
          <w:tcPr>
            <w:tcW w:w="1557" w:type="dxa"/>
          </w:tcPr>
          <w:p w14:paraId="528EB7D7" w14:textId="504B4F52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  <w:r w:rsidRPr="003139DE">
              <w:rPr>
                <w:rFonts w:cstheme="minorHAnsi"/>
                <w:sz w:val="24"/>
                <w:szCs w:val="24"/>
              </w:rPr>
              <w:t>Lemon Slice</w:t>
            </w:r>
          </w:p>
        </w:tc>
      </w:tr>
      <w:tr w:rsidR="00284DCB" w:rsidRPr="003139DE" w14:paraId="1E397662" w14:textId="77777777" w:rsidTr="00284DCB">
        <w:tc>
          <w:tcPr>
            <w:tcW w:w="426" w:type="dxa"/>
          </w:tcPr>
          <w:p w14:paraId="1B72229A" w14:textId="14B99F12" w:rsidR="00F26891" w:rsidRPr="003139DE" w:rsidRDefault="003139DE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4" w:type="dxa"/>
          </w:tcPr>
          <w:p w14:paraId="640268CA" w14:textId="4082E6DA" w:rsidR="003139DE" w:rsidRPr="003139DE" w:rsidRDefault="003139DE" w:rsidP="003139D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spresso Martini</w:t>
            </w:r>
          </w:p>
        </w:tc>
        <w:tc>
          <w:tcPr>
            <w:tcW w:w="3827" w:type="dxa"/>
          </w:tcPr>
          <w:p w14:paraId="44AD4042" w14:textId="77777777" w:rsidR="003139DE" w:rsidRPr="00027652" w:rsidRDefault="003139DE" w:rsidP="00027652">
            <w:pPr>
              <w:ind w:left="-36"/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2cI Smirnoff Vodka</w:t>
            </w:r>
          </w:p>
          <w:p w14:paraId="4586ED42" w14:textId="77777777" w:rsidR="003139DE" w:rsidRPr="00027652" w:rsidRDefault="003139DE" w:rsidP="00027652">
            <w:pPr>
              <w:ind w:left="-36"/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2cl Kahlua</w:t>
            </w:r>
          </w:p>
          <w:p w14:paraId="6448C92D" w14:textId="77777777" w:rsidR="003139DE" w:rsidRPr="00027652" w:rsidRDefault="003139DE" w:rsidP="00027652">
            <w:pPr>
              <w:ind w:left="-36"/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6cI Espresso</w:t>
            </w:r>
          </w:p>
          <w:p w14:paraId="4B7B0172" w14:textId="128F5B8C" w:rsidR="00F26891" w:rsidRPr="003139DE" w:rsidRDefault="003139DE" w:rsidP="00027652">
            <w:pPr>
              <w:ind w:left="-36"/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1cl</w:t>
            </w:r>
            <w:r w:rsidRPr="00027652">
              <w:rPr>
                <w:rFonts w:cstheme="minorHAnsi"/>
                <w:sz w:val="24"/>
                <w:szCs w:val="24"/>
              </w:rPr>
              <w:t xml:space="preserve"> Sugar syrup</w:t>
            </w:r>
          </w:p>
        </w:tc>
        <w:tc>
          <w:tcPr>
            <w:tcW w:w="5812" w:type="dxa"/>
          </w:tcPr>
          <w:p w14:paraId="3BB0F678" w14:textId="77777777" w:rsidR="00027652" w:rsidRPr="00027652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Chill a martini glass with ice</w:t>
            </w:r>
          </w:p>
          <w:p w14:paraId="0EEC2A85" w14:textId="77777777" w:rsidR="00027652" w:rsidRPr="00027652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Pour all the ingredients in a shaker</w:t>
            </w:r>
          </w:p>
          <w:p w14:paraId="1527EA64" w14:textId="77777777" w:rsidR="00027652" w:rsidRPr="00027652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Add CUBED ice</w:t>
            </w:r>
          </w:p>
          <w:p w14:paraId="3757A90A" w14:textId="00B3EBB6" w:rsidR="00027652" w:rsidRPr="00027652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Shake as fast/hard as you can</w:t>
            </w:r>
          </w:p>
          <w:p w14:paraId="38FCACA4" w14:textId="77777777" w:rsidR="00027652" w:rsidRPr="00027652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Throw away the ice from the glass</w:t>
            </w:r>
          </w:p>
          <w:p w14:paraId="22D6FF7D" w14:textId="77777777" w:rsidR="00027652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 xml:space="preserve">Pour fast with a hawthorn strainer. </w:t>
            </w:r>
          </w:p>
          <w:p w14:paraId="48F35A1D" w14:textId="43A81914" w:rsidR="00F26891" w:rsidRPr="003139DE" w:rsidRDefault="00027652" w:rsidP="00027652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You need 1.5/2cm foam top.</w:t>
            </w:r>
          </w:p>
        </w:tc>
        <w:tc>
          <w:tcPr>
            <w:tcW w:w="1278" w:type="dxa"/>
          </w:tcPr>
          <w:p w14:paraId="3AD4F35C" w14:textId="37F1215A" w:rsidR="00F26891" w:rsidRPr="003139DE" w:rsidRDefault="00027652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tini</w:t>
            </w:r>
          </w:p>
        </w:tc>
        <w:tc>
          <w:tcPr>
            <w:tcW w:w="1557" w:type="dxa"/>
          </w:tcPr>
          <w:p w14:paraId="1688EEAF" w14:textId="150BEB23" w:rsidR="00F26891" w:rsidRPr="003139DE" w:rsidRDefault="00027652" w:rsidP="00F26891">
            <w:pPr>
              <w:rPr>
                <w:rFonts w:cstheme="minorHAnsi"/>
                <w:sz w:val="24"/>
                <w:szCs w:val="24"/>
              </w:rPr>
            </w:pPr>
            <w:r w:rsidRPr="00027652">
              <w:rPr>
                <w:rFonts w:cstheme="minorHAnsi"/>
                <w:sz w:val="24"/>
                <w:szCs w:val="24"/>
              </w:rPr>
              <w:t>3 coffee beans, in flower shape</w:t>
            </w:r>
          </w:p>
        </w:tc>
      </w:tr>
      <w:tr w:rsidR="00284DCB" w:rsidRPr="003139DE" w14:paraId="1C92EC5E" w14:textId="77777777" w:rsidTr="00284DCB">
        <w:tc>
          <w:tcPr>
            <w:tcW w:w="426" w:type="dxa"/>
          </w:tcPr>
          <w:p w14:paraId="77091F20" w14:textId="6FA69FE2" w:rsidR="00F26891" w:rsidRPr="003139DE" w:rsidRDefault="00284DCB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984" w:type="dxa"/>
          </w:tcPr>
          <w:p w14:paraId="1D7F5A08" w14:textId="10AF9B48" w:rsidR="00F26891" w:rsidRPr="003139DE" w:rsidRDefault="00284DCB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isky Sour</w:t>
            </w:r>
          </w:p>
        </w:tc>
        <w:tc>
          <w:tcPr>
            <w:tcW w:w="3827" w:type="dxa"/>
          </w:tcPr>
          <w:p w14:paraId="2B7894C1" w14:textId="669EA82C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  <w:r w:rsidRPr="00284DCB">
              <w:rPr>
                <w:rFonts w:cstheme="minorHAnsi"/>
                <w:sz w:val="24"/>
                <w:szCs w:val="24"/>
              </w:rPr>
              <w:t>cI Bulleit Bourbon</w:t>
            </w:r>
          </w:p>
          <w:p w14:paraId="4BEF8070" w14:textId="77777777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2.5cl Lemon Juice</w:t>
            </w:r>
          </w:p>
          <w:p w14:paraId="59748852" w14:textId="77777777" w:rsid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 xml:space="preserve">2cI Sugar cane syrup </w:t>
            </w:r>
          </w:p>
          <w:p w14:paraId="3E1F17BD" w14:textId="443C5422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0.5cI/I bar spoon of pineapple juice</w:t>
            </w:r>
          </w:p>
          <w:p w14:paraId="39ADA2DF" w14:textId="49DE7956" w:rsidR="00F26891" w:rsidRPr="003139DE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2 small dashes Angostura</w:t>
            </w:r>
          </w:p>
        </w:tc>
        <w:tc>
          <w:tcPr>
            <w:tcW w:w="5812" w:type="dxa"/>
          </w:tcPr>
          <w:p w14:paraId="0E79E07F" w14:textId="77777777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Pour all the ingredients in a shaker</w:t>
            </w:r>
          </w:p>
          <w:p w14:paraId="74A62FEA" w14:textId="77777777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Add CUBED ice</w:t>
            </w:r>
          </w:p>
          <w:p w14:paraId="268924A9" w14:textId="20ADF547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Shake hard and fast</w:t>
            </w:r>
          </w:p>
          <w:p w14:paraId="76503C96" w14:textId="4DDA9F3E" w:rsidR="00284DCB" w:rsidRPr="00284DCB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Pour over CUBED ice</w:t>
            </w:r>
          </w:p>
          <w:p w14:paraId="554E272B" w14:textId="7F31347C" w:rsidR="00F26891" w:rsidRPr="003139DE" w:rsidRDefault="00284DCB" w:rsidP="00284DCB">
            <w:pPr>
              <w:rPr>
                <w:rFonts w:cstheme="minorHAnsi"/>
                <w:sz w:val="24"/>
                <w:szCs w:val="24"/>
              </w:rPr>
            </w:pPr>
            <w:r w:rsidRPr="00284DCB">
              <w:rPr>
                <w:rFonts w:cstheme="minorHAnsi"/>
                <w:sz w:val="24"/>
                <w:szCs w:val="24"/>
              </w:rPr>
              <w:t>Garnish with an orange twist (zest of the orange)</w:t>
            </w:r>
          </w:p>
        </w:tc>
        <w:tc>
          <w:tcPr>
            <w:tcW w:w="1278" w:type="dxa"/>
          </w:tcPr>
          <w:p w14:paraId="32417483" w14:textId="7DBA1EFC" w:rsidR="00F26891" w:rsidRPr="003139DE" w:rsidRDefault="00284DCB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cks</w:t>
            </w:r>
          </w:p>
        </w:tc>
        <w:tc>
          <w:tcPr>
            <w:tcW w:w="1557" w:type="dxa"/>
          </w:tcPr>
          <w:p w14:paraId="0FE39B11" w14:textId="77777777" w:rsidR="00F26891" w:rsidRDefault="00284DCB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ange twist</w:t>
            </w:r>
          </w:p>
          <w:p w14:paraId="141FA1E8" w14:textId="1867C2E2" w:rsidR="00284DCB" w:rsidRPr="003139DE" w:rsidRDefault="00284DCB" w:rsidP="00F26891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(Orange slice)</w:t>
            </w:r>
          </w:p>
        </w:tc>
      </w:tr>
      <w:tr w:rsidR="00284DCB" w:rsidRPr="003139DE" w14:paraId="44C07DE4" w14:textId="77777777" w:rsidTr="00284DCB">
        <w:tc>
          <w:tcPr>
            <w:tcW w:w="426" w:type="dxa"/>
          </w:tcPr>
          <w:p w14:paraId="647ED30A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B8296A2" w14:textId="33FBF8A6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6BD99F70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16C67CA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57A9F5C1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E45BF16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72A3BE70" w14:textId="77777777" w:rsidTr="00284DCB">
        <w:tc>
          <w:tcPr>
            <w:tcW w:w="426" w:type="dxa"/>
          </w:tcPr>
          <w:p w14:paraId="0C74D39E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7AA77EF" w14:textId="7073258F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51C7D913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7ADF9227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6DF6E3B7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38AE5E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1602DF9D" w14:textId="77777777" w:rsidTr="00284DCB">
        <w:tc>
          <w:tcPr>
            <w:tcW w:w="426" w:type="dxa"/>
          </w:tcPr>
          <w:p w14:paraId="5117BA34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ECDCCDF" w14:textId="78E700D4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083935F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15D926D8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46B3F094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0213BE1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465AFE37" w14:textId="77777777" w:rsidTr="00284DCB">
        <w:tc>
          <w:tcPr>
            <w:tcW w:w="426" w:type="dxa"/>
          </w:tcPr>
          <w:p w14:paraId="7871EFE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7493859" w14:textId="164F3A08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1F03538E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5DA9347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3F4EF9B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3CEFA0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61CB4E9A" w14:textId="77777777" w:rsidTr="00284DCB">
        <w:tc>
          <w:tcPr>
            <w:tcW w:w="426" w:type="dxa"/>
          </w:tcPr>
          <w:p w14:paraId="19BA2E40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3CAD75EB" w14:textId="460DC7E3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65919608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1D358CB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2A634FB3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3EF540F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064C0242" w14:textId="77777777" w:rsidTr="00284DCB">
        <w:tc>
          <w:tcPr>
            <w:tcW w:w="426" w:type="dxa"/>
          </w:tcPr>
          <w:p w14:paraId="3ED6DDE6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C6C404C" w14:textId="168D1E7A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0FEB8A57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5A26E047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2076F83C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0F1DD39E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516603EF" w14:textId="77777777" w:rsidTr="00284DCB">
        <w:tc>
          <w:tcPr>
            <w:tcW w:w="426" w:type="dxa"/>
          </w:tcPr>
          <w:p w14:paraId="5E25EFBB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7F1818A" w14:textId="540BA781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2703498D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44296576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03264566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6E411240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6FAD7D63" w14:textId="77777777" w:rsidTr="00284DCB">
        <w:tc>
          <w:tcPr>
            <w:tcW w:w="426" w:type="dxa"/>
          </w:tcPr>
          <w:p w14:paraId="496FFB0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FF10BFF" w14:textId="706ABA0A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6D6603C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7DAC212A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4F813EDE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C55B92B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5ED832AB" w14:textId="77777777" w:rsidTr="00284DCB">
        <w:tc>
          <w:tcPr>
            <w:tcW w:w="426" w:type="dxa"/>
          </w:tcPr>
          <w:p w14:paraId="450CAD0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50CD503" w14:textId="67FF37CD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78548983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5E2C53FC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659ECBE0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8004EB5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1A5F9FE2" w14:textId="77777777" w:rsidTr="00284DCB">
        <w:tc>
          <w:tcPr>
            <w:tcW w:w="426" w:type="dxa"/>
          </w:tcPr>
          <w:p w14:paraId="060C8871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144F7258" w14:textId="1255F108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46E24A7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724EE54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57BDF9C1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E2346CB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29163F97" w14:textId="77777777" w:rsidTr="00284DCB">
        <w:tc>
          <w:tcPr>
            <w:tcW w:w="426" w:type="dxa"/>
          </w:tcPr>
          <w:p w14:paraId="5232BA18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3B20945" w14:textId="29DB03EF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401A8BE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557730EE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589D03E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AAAE4BF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7B6A5AFD" w14:textId="77777777" w:rsidTr="00284DCB">
        <w:tc>
          <w:tcPr>
            <w:tcW w:w="426" w:type="dxa"/>
          </w:tcPr>
          <w:p w14:paraId="26B75665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242116CD" w14:textId="7F1A157D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2474792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2358E6B3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24971B7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5405BE8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73BB6AF7" w14:textId="77777777" w:rsidTr="00284DCB">
        <w:tc>
          <w:tcPr>
            <w:tcW w:w="426" w:type="dxa"/>
          </w:tcPr>
          <w:p w14:paraId="047AD839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0A94D420" w14:textId="627A2F70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0A9A7ACA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63653C78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3DCDC46D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19F5549B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591FAACD" w14:textId="77777777" w:rsidTr="00284DCB">
        <w:tc>
          <w:tcPr>
            <w:tcW w:w="426" w:type="dxa"/>
          </w:tcPr>
          <w:p w14:paraId="7644423E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588E4E64" w14:textId="77C5B1D5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66622C2A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5F453F4B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7E99F9A2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40AB070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1B3FD9AB" w14:textId="77777777" w:rsidTr="00284DCB">
        <w:tc>
          <w:tcPr>
            <w:tcW w:w="426" w:type="dxa"/>
          </w:tcPr>
          <w:p w14:paraId="40D156D5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49C27C61" w14:textId="33AE4D1E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452A76B8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091956C0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2C21B86D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24ACFBAD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284DCB" w:rsidRPr="003139DE" w14:paraId="590B41D5" w14:textId="77777777" w:rsidTr="00284DCB">
        <w:tc>
          <w:tcPr>
            <w:tcW w:w="426" w:type="dxa"/>
          </w:tcPr>
          <w:p w14:paraId="3B3D63D6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984" w:type="dxa"/>
          </w:tcPr>
          <w:p w14:paraId="641C9CF1" w14:textId="39FD088A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</w:tcPr>
          <w:p w14:paraId="38BDBAD8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5812" w:type="dxa"/>
          </w:tcPr>
          <w:p w14:paraId="61B5BC85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140E222C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57" w:type="dxa"/>
          </w:tcPr>
          <w:p w14:paraId="7D419C04" w14:textId="77777777" w:rsidR="00F26891" w:rsidRPr="003139DE" w:rsidRDefault="00F26891" w:rsidP="00F26891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F09003D" w14:textId="77777777" w:rsidR="00385AA4" w:rsidRPr="003139DE" w:rsidRDefault="00385AA4" w:rsidP="00F26891">
      <w:pPr>
        <w:rPr>
          <w:rFonts w:cstheme="minorHAnsi"/>
          <w:sz w:val="24"/>
          <w:szCs w:val="24"/>
        </w:rPr>
      </w:pPr>
    </w:p>
    <w:sectPr w:rsidR="00385AA4" w:rsidRPr="003139DE" w:rsidSect="00F2689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tjQ2NjA0NTUzNjVR0lEKTi0uzszPAykwrAUAduyUliwAAAA="/>
  </w:docVars>
  <w:rsids>
    <w:rsidRoot w:val="00F26891"/>
    <w:rsid w:val="00027652"/>
    <w:rsid w:val="00284DCB"/>
    <w:rsid w:val="003139DE"/>
    <w:rsid w:val="00385AA4"/>
    <w:rsid w:val="00F26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62D58"/>
  <w15:chartTrackingRefBased/>
  <w15:docId w15:val="{541846A5-5934-43B9-906F-A4C9FAA2A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268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60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J</cp:lastModifiedBy>
  <cp:revision>3</cp:revision>
  <dcterms:created xsi:type="dcterms:W3CDTF">2021-11-08T10:02:00Z</dcterms:created>
  <dcterms:modified xsi:type="dcterms:W3CDTF">2021-11-08T10:13:00Z</dcterms:modified>
</cp:coreProperties>
</file>